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0B889" w14:textId="684AE88E" w:rsidR="00C850D5" w:rsidRDefault="00A813BC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>Relational Databases with MySQL</w:t>
      </w:r>
      <w:r w:rsidR="009B1ED3">
        <w:rPr>
          <w:sz w:val="36"/>
          <w:szCs w:val="36"/>
        </w:rPr>
        <w:t xml:space="preserve"> Week </w:t>
      </w:r>
      <w:r w:rsidR="00C07A92">
        <w:rPr>
          <w:sz w:val="36"/>
          <w:szCs w:val="36"/>
        </w:rPr>
        <w:t>3</w:t>
      </w:r>
      <w:r w:rsidR="009B1ED3">
        <w:rPr>
          <w:sz w:val="36"/>
          <w:szCs w:val="36"/>
        </w:rPr>
        <w:t xml:space="preserve"> Coding Assignment</w:t>
      </w:r>
    </w:p>
    <w:p w14:paraId="7B444EF6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270B491D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696227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48B5D746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0310654F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8C1F052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00A6F7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6F1242DF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A9C49A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07CB6B8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2D482A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0B364CF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D32CA03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66985F60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7AA4AF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1B0CA05F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4E712B56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588BD306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E8FDD9B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70358D8C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1843902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72B6A18" w14:textId="77777777" w:rsidR="009B1ED3" w:rsidRDefault="009B1ED3" w:rsidP="009B1ED3">
      <w:pPr>
        <w:rPr>
          <w:szCs w:val="24"/>
        </w:rPr>
      </w:pPr>
    </w:p>
    <w:p w14:paraId="2791D730" w14:textId="5FA32FE1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 w:rsidR="002E0C5B">
        <w:rPr>
          <w:szCs w:val="24"/>
        </w:rPr>
        <w:t>Using a text editor</w:t>
      </w:r>
      <w:r>
        <w:rPr>
          <w:szCs w:val="24"/>
        </w:rPr>
        <w:t xml:space="preserve"> of your choice, write the </w:t>
      </w:r>
      <w:r w:rsidR="00FB67C6">
        <w:rPr>
          <w:szCs w:val="24"/>
        </w:rPr>
        <w:t>queries</w:t>
      </w:r>
      <w:r>
        <w:rPr>
          <w:szCs w:val="24"/>
        </w:rPr>
        <w:t xml:space="preserve"> that accomplishes the objectives listed below. Take screenshots of the </w:t>
      </w:r>
      <w:r w:rsidR="00C41A65">
        <w:rPr>
          <w:szCs w:val="24"/>
        </w:rPr>
        <w:t>queries</w:t>
      </w:r>
      <w:r>
        <w:rPr>
          <w:szCs w:val="24"/>
        </w:rPr>
        <w:t xml:space="preserve"> </w:t>
      </w:r>
      <w:r w:rsidR="00C41A65">
        <w:rPr>
          <w:szCs w:val="24"/>
        </w:rPr>
        <w:t>and results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20F91652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5BD4B799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You have been asked to create a database for a new social media application that your company is developing.</w:t>
      </w:r>
    </w:p>
    <w:p w14:paraId="0A945083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The database must store user data such as username, email, password, etc...</w:t>
      </w:r>
    </w:p>
    <w:p w14:paraId="76E16297" w14:textId="3ACF98DA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Users are able to post and comment. So</w:t>
      </w:r>
      <w:r w:rsidR="00880ED2">
        <w:rPr>
          <w:szCs w:val="24"/>
        </w:rPr>
        <w:t>,</w:t>
      </w:r>
      <w:r w:rsidRPr="004C73DA">
        <w:rPr>
          <w:szCs w:val="24"/>
        </w:rPr>
        <w:t xml:space="preserve"> your database must also store post and comment data.</w:t>
      </w:r>
    </w:p>
    <w:p w14:paraId="3F90331E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We need to know which user made which posts.</w:t>
      </w:r>
    </w:p>
    <w:p w14:paraId="1A05CDE8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We also need to know which user made which comments, and which post a comment is on.</w:t>
      </w:r>
    </w:p>
    <w:p w14:paraId="6BB9061C" w14:textId="659259F8" w:rsidR="004C73DA" w:rsidRDefault="004C73DA" w:rsidP="004C73DA">
      <w:pPr>
        <w:rPr>
          <w:szCs w:val="24"/>
        </w:rPr>
      </w:pPr>
      <w:r w:rsidRPr="004C73DA">
        <w:rPr>
          <w:szCs w:val="24"/>
        </w:rPr>
        <w:t>Posts and comments should both include the time they were created, and what the content of the post or comment is.</w:t>
      </w:r>
    </w:p>
    <w:p w14:paraId="3A926C44" w14:textId="77777777" w:rsidR="006400A5" w:rsidRPr="004C73DA" w:rsidRDefault="006400A5" w:rsidP="004C73DA">
      <w:pPr>
        <w:rPr>
          <w:szCs w:val="24"/>
        </w:rPr>
      </w:pPr>
    </w:p>
    <w:p w14:paraId="22EAB21C" w14:textId="528534C6" w:rsidR="004C73DA" w:rsidRPr="004C73DA" w:rsidRDefault="006400A5" w:rsidP="004C73DA">
      <w:pPr>
        <w:rPr>
          <w:szCs w:val="24"/>
        </w:rPr>
      </w:pPr>
      <w:r>
        <w:rPr>
          <w:szCs w:val="24"/>
        </w:rPr>
        <w:t>C</w:t>
      </w:r>
      <w:r w:rsidR="004C73DA" w:rsidRPr="004C73DA">
        <w:rPr>
          <w:szCs w:val="24"/>
        </w:rPr>
        <w:t>reate an Entity Relationship Diagram (ERD) using draw.io to model the database you will create.</w:t>
      </w:r>
      <w:r>
        <w:rPr>
          <w:szCs w:val="24"/>
        </w:rPr>
        <w:t xml:space="preserve"> Insert a screenshot of the ERD in the screenshots section below.</w:t>
      </w:r>
    </w:p>
    <w:p w14:paraId="20BFA90D" w14:textId="0C51EC61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 xml:space="preserve">Write a SQL script to create the database. </w:t>
      </w:r>
      <w:r w:rsidR="00F15556">
        <w:rPr>
          <w:szCs w:val="24"/>
        </w:rPr>
        <w:t>Insert a screenshot of the SQL in your script.</w:t>
      </w:r>
    </w:p>
    <w:p w14:paraId="73C51922" w14:textId="77777777" w:rsidR="004C73DA" w:rsidRPr="004C73DA" w:rsidRDefault="004C73DA" w:rsidP="004C73DA">
      <w:pPr>
        <w:rPr>
          <w:szCs w:val="24"/>
        </w:rPr>
      </w:pPr>
    </w:p>
    <w:p w14:paraId="6B621D24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 xml:space="preserve">Hints: </w:t>
      </w:r>
    </w:p>
    <w:p w14:paraId="2E04EE95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You will only need three tables.</w:t>
      </w:r>
    </w:p>
    <w:p w14:paraId="0E419164" w14:textId="77777777" w:rsidR="004C73DA" w:rsidRPr="004C73DA" w:rsidRDefault="004C73DA" w:rsidP="004C73DA">
      <w:pPr>
        <w:rPr>
          <w:szCs w:val="24"/>
        </w:rPr>
      </w:pPr>
      <w:r w:rsidRPr="004C73DA">
        <w:rPr>
          <w:szCs w:val="24"/>
        </w:rPr>
        <w:t>Two tables will have foreign key references.</w:t>
      </w:r>
    </w:p>
    <w:p w14:paraId="14E9A8CF" w14:textId="047352D8" w:rsidR="0047289B" w:rsidRPr="00B55BB1" w:rsidRDefault="004C73DA" w:rsidP="004C73DA">
      <w:pPr>
        <w:rPr>
          <w:szCs w:val="24"/>
        </w:rPr>
      </w:pPr>
      <w:r w:rsidRPr="004C73DA">
        <w:rPr>
          <w:szCs w:val="24"/>
        </w:rPr>
        <w:t>One table will have two foreign key references.</w:t>
      </w:r>
    </w:p>
    <w:p w14:paraId="61E09447" w14:textId="1E479961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</w:t>
      </w:r>
      <w:r w:rsidR="003665A4">
        <w:rPr>
          <w:b/>
          <w:szCs w:val="24"/>
        </w:rPr>
        <w:t>s</w:t>
      </w:r>
      <w:r>
        <w:rPr>
          <w:b/>
          <w:szCs w:val="24"/>
        </w:rPr>
        <w:t>:</w:t>
      </w:r>
    </w:p>
    <w:p w14:paraId="3BD3EF03" w14:textId="748ACB74" w:rsidR="00FA2BC8" w:rsidRPr="00FA2BC8" w:rsidRDefault="00FA2BC8" w:rsidP="00F2157F">
      <w:pPr>
        <w:rPr>
          <w:bCs/>
          <w:szCs w:val="24"/>
        </w:rPr>
      </w:pPr>
      <w:r w:rsidRPr="00FA2BC8">
        <w:rPr>
          <w:bCs/>
          <w:szCs w:val="24"/>
        </w:rPr>
        <w:t>ERD</w:t>
      </w:r>
    </w:p>
    <w:p w14:paraId="63B78AAF" w14:textId="2E0B151C" w:rsidR="00FA2BC8" w:rsidRDefault="00FA2BC8" w:rsidP="00F2157F">
      <w:pPr>
        <w:rPr>
          <w:b/>
          <w:szCs w:val="24"/>
        </w:rPr>
      </w:pPr>
      <w:r>
        <w:rPr>
          <w:noProof/>
        </w:rPr>
        <w:drawing>
          <wp:inline distT="0" distB="0" distL="0" distR="0" wp14:anchorId="5FC11528" wp14:editId="3EE625DE">
            <wp:extent cx="5943600" cy="4961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C0C3C" w14:textId="5D18257E" w:rsidR="00F2157F" w:rsidRDefault="00A428F5" w:rsidP="00F2157F">
      <w:pPr>
        <w:rPr>
          <w:bCs/>
          <w:szCs w:val="24"/>
        </w:rPr>
      </w:pPr>
      <w:r>
        <w:rPr>
          <w:bCs/>
          <w:szCs w:val="24"/>
        </w:rPr>
        <w:t>Database SQL Script</w:t>
      </w:r>
    </w:p>
    <w:p w14:paraId="0263378E" w14:textId="594095FF" w:rsidR="00A428F5" w:rsidRPr="00A428F5" w:rsidRDefault="00A428F5" w:rsidP="00F2157F">
      <w:pPr>
        <w:rPr>
          <w:bCs/>
          <w:szCs w:val="24"/>
        </w:rPr>
      </w:pPr>
      <w:r>
        <w:rPr>
          <w:noProof/>
        </w:rPr>
        <w:lastRenderedPageBreak/>
        <w:drawing>
          <wp:inline distT="0" distB="0" distL="0" distR="0" wp14:anchorId="1DC7420A" wp14:editId="003D2A6A">
            <wp:extent cx="5553075" cy="8201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820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5ED95" w14:textId="77777777" w:rsidR="004C73DA" w:rsidRDefault="004C73DA" w:rsidP="00F2157F">
      <w:pPr>
        <w:rPr>
          <w:b/>
          <w:szCs w:val="24"/>
        </w:rPr>
      </w:pPr>
    </w:p>
    <w:p w14:paraId="3F9E1464" w14:textId="49FFADAA" w:rsidR="00F2157F" w:rsidRPr="002D19C0" w:rsidRDefault="00F2157F" w:rsidP="00F2157F">
      <w:pPr>
        <w:rPr>
          <w:bCs/>
          <w:szCs w:val="24"/>
        </w:rPr>
      </w:pPr>
      <w:r>
        <w:rPr>
          <w:b/>
          <w:szCs w:val="24"/>
        </w:rPr>
        <w:t>URL to GitHub Repository:</w:t>
      </w:r>
      <w:r w:rsidR="002D19C0">
        <w:rPr>
          <w:b/>
          <w:szCs w:val="24"/>
        </w:rPr>
        <w:t xml:space="preserve"> </w:t>
      </w:r>
      <w:hyperlink r:id="rId9" w:history="1">
        <w:r w:rsidR="002D19C0" w:rsidRPr="00174124">
          <w:rPr>
            <w:rStyle w:val="Hyperlink"/>
            <w:bCs/>
            <w:szCs w:val="24"/>
          </w:rPr>
          <w:t>https://github.com/jamesaiello42/Intro-to-MySQL-Week-3-Coding-Assignment</w:t>
        </w:r>
      </w:hyperlink>
      <w:r w:rsidR="002D19C0">
        <w:rPr>
          <w:bCs/>
          <w:szCs w:val="24"/>
        </w:rPr>
        <w:t xml:space="preserve"> </w:t>
      </w:r>
    </w:p>
    <w:sectPr w:rsidR="00F2157F" w:rsidRPr="002D19C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7F1DB4" w14:textId="77777777" w:rsidR="004D24F1" w:rsidRDefault="004D24F1" w:rsidP="009B1ED3">
      <w:pPr>
        <w:spacing w:after="0" w:line="240" w:lineRule="auto"/>
      </w:pPr>
      <w:r>
        <w:separator/>
      </w:r>
    </w:p>
  </w:endnote>
  <w:endnote w:type="continuationSeparator" w:id="0">
    <w:p w14:paraId="3B335658" w14:textId="77777777" w:rsidR="004D24F1" w:rsidRDefault="004D24F1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67EE9" w14:textId="77777777" w:rsidR="003E201D" w:rsidRDefault="003E2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EAD779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A98E0" w14:textId="77777777" w:rsidR="003E201D" w:rsidRDefault="003E2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A157E3" w14:textId="77777777" w:rsidR="004D24F1" w:rsidRDefault="004D24F1" w:rsidP="009B1ED3">
      <w:pPr>
        <w:spacing w:after="0" w:line="240" w:lineRule="auto"/>
      </w:pPr>
      <w:r>
        <w:separator/>
      </w:r>
    </w:p>
  </w:footnote>
  <w:footnote w:type="continuationSeparator" w:id="0">
    <w:p w14:paraId="7BD59628" w14:textId="77777777" w:rsidR="004D24F1" w:rsidRDefault="004D24F1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60B37" w14:textId="77777777" w:rsidR="003E201D" w:rsidRDefault="003E2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A3A56" w14:textId="419C247E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12ABE5" w14:textId="77777777" w:rsidR="003E201D" w:rsidRDefault="003E20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srQ0tTAxMzczNTRU0lEKTi0uzszPAykwrAUAXUEFgiwAAAA="/>
  </w:docVars>
  <w:rsids>
    <w:rsidRoot w:val="009B1ED3"/>
    <w:rsid w:val="00050E03"/>
    <w:rsid w:val="00055B9D"/>
    <w:rsid w:val="002D19C0"/>
    <w:rsid w:val="002E0C5B"/>
    <w:rsid w:val="003665A4"/>
    <w:rsid w:val="003741EF"/>
    <w:rsid w:val="003E201D"/>
    <w:rsid w:val="004370AD"/>
    <w:rsid w:val="0047289B"/>
    <w:rsid w:val="004C73DA"/>
    <w:rsid w:val="004D24F1"/>
    <w:rsid w:val="00557031"/>
    <w:rsid w:val="006400A5"/>
    <w:rsid w:val="0066652A"/>
    <w:rsid w:val="006E08EB"/>
    <w:rsid w:val="006F7C36"/>
    <w:rsid w:val="00725564"/>
    <w:rsid w:val="00761450"/>
    <w:rsid w:val="00880ED2"/>
    <w:rsid w:val="00894F00"/>
    <w:rsid w:val="008F0292"/>
    <w:rsid w:val="009B1ED3"/>
    <w:rsid w:val="009D029D"/>
    <w:rsid w:val="00A428F5"/>
    <w:rsid w:val="00A813BC"/>
    <w:rsid w:val="00B55BB1"/>
    <w:rsid w:val="00C07A92"/>
    <w:rsid w:val="00C41A65"/>
    <w:rsid w:val="00D218DC"/>
    <w:rsid w:val="00E347FF"/>
    <w:rsid w:val="00F15556"/>
    <w:rsid w:val="00F2157F"/>
    <w:rsid w:val="00FA2BC8"/>
    <w:rsid w:val="00FB6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909F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19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19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mesaiello42/Intro-to-MySQL-Week-3-Coding-Assignmen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4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1</cp:revision>
  <dcterms:created xsi:type="dcterms:W3CDTF">2018-10-11T23:43:00Z</dcterms:created>
  <dcterms:modified xsi:type="dcterms:W3CDTF">2021-02-12T21:49:00Z</dcterms:modified>
</cp:coreProperties>
</file>